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/inter-tables</w:t>
      </w:r>
    </w:p>
    <w:p>
      <w:pPr>
        <w:pStyle w:val="Date"/>
      </w:pPr>
      <w:r>
        <w:t xml:space="preserve">2022-10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_ICC_al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ra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9ab0f8-5224-4346-96ab-0fc8aff04117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9ab0f8-5224-4346-96ab-0fc8aff04117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8c9116-b250-4b86-b615-8d413ad437c2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8c9116-b250-4b86-b615-8d413ad437c2"/>
      <w:r>
        <w:t xml:space="preserve">: </w:t>
      </w:r>
      <w:r>
        <w:t xml:space="preserve">Phase 1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1a2e2b-bc7e-45d7-a463-651bbd421db8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1a2e2b-bc7e-45d7-a463-651bbd421db8"/>
      <w:r>
        <w:t xml:space="preserve">: </w:t>
      </w:r>
      <w:r>
        <w:t xml:space="preserve">Phase 3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_ICC_a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er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f825c0-b923-436f-a1be-9d11bb951b18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f825c0-b923-436f-a1be-9d11bb951b18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e6780b-0eb4-4088-92f8-7df415083c23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e6780b-0eb4-4088-92f8-7df415083c23"/>
      <w:r>
        <w:t xml:space="preserve">: </w:t>
      </w:r>
      <w:r>
        <w:t xml:space="preserve">Phase 1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3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wo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2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5e2f3f-8b33-4199-b591-e1b739cf546f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5e2f3f-8b33-4199-b591-e1b739cf546f"/>
      <w:r>
        <w:t xml:space="preserve">: </w:t>
      </w:r>
      <w:r>
        <w:t xml:space="preserve">Phase 2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2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4a7ad7-ce05-4f34-a1fe-d39f442644f6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4a7ad7-ce05-4f34-a1fe-d39f442644f6"/>
      <w:r>
        <w:t xml:space="preserve">: </w:t>
      </w:r>
      <w:r>
        <w:t xml:space="preserve">Phase 3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a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A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01ca9d-3f9e-483b-a7f8-6bd536e71504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01ca9d-3f9e-483b-a7f8-6bd536e71504"/>
      <w:r>
        <w:t xml:space="preserve">: </w:t>
      </w:r>
      <w:r>
        <w:t xml:space="preserve">Rater A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b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B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78562e-cecb-4ea9-9045-a9cff2e570f1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78562e-cecb-4ea9-9045-a9cff2e570f1"/>
      <w:r>
        <w:t xml:space="preserve">: </w:t>
      </w:r>
      <w:r>
        <w:t xml:space="preserve">Rater B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c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C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45729f-c4d3-4804-998f-392210b2784d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45729f-c4d3-4804-998f-392210b2784d"/>
      <w:r>
        <w:t xml:space="preserve">: </w:t>
      </w:r>
      <w:r>
        <w:t xml:space="preserve">Rater C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3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d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D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92434c-b12f-4553-99b7-3847bc946c52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92434c-b12f-4553-99b7-3847bc946c52"/>
      <w:r>
        <w:t xml:space="preserve">: </w:t>
      </w:r>
      <w:r>
        <w:t xml:space="preserve">Rater D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RR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/inter-tables</dc:title>
  <dc:creator/>
  <cp:keywords/>
  <dcterms:created xsi:type="dcterms:W3CDTF">2022-12-09T23:29:04Z</dcterms:created>
  <dcterms:modified xsi:type="dcterms:W3CDTF">2022-12-09T23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3</vt:lpwstr>
  </property>
  <property fmtid="{D5CDD505-2E9C-101B-9397-08002B2CF9AE}" pid="3" name="output">
    <vt:lpwstr/>
  </property>
</Properties>
</file>